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rder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Chuquipiondo</w:t>
      </w:r>
    </w:p>
    <w:p>
      <w:pPr>
        <w:pStyle w:val="Date"/>
      </w:pPr>
      <w:r>
        <w:t xml:space="preserve">2022-02-04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0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2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bookmarkEnd w:id="21"/>
    <w:bookmarkStart w:id="23" w:name="murder-rate-by-state"/>
    <w:p>
      <w:pPr>
        <w:pStyle w:val="Heading2"/>
      </w:pPr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on-Gun-Murders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en.wikipedia.org/wiki/Murder_in_the_United_States_by_st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rders report</dc:title>
  <dc:creator>Adrian Chuquipiondo</dc:creator>
  <cp:keywords/>
  <dcterms:created xsi:type="dcterms:W3CDTF">2022-02-04T22:03:12Z</dcterms:created>
  <dcterms:modified xsi:type="dcterms:W3CDTF">2022-02-04T22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04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